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74A0EF6D" w14:textId="3D252D8F" w:rsidR="002A5114" w:rsidRPr="002A5114" w:rsidRDefault="00557360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2A5114"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 w:hint="eastAsia"/>
                <w:sz w:val="24"/>
                <w:szCs w:val="24"/>
              </w:rPr>
              <w:t>‘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angjiang Guoxin’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Cao, Y., &amp; Zhang, Y. (2023). A novel back-analysis approach for the external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Pr="00D2102A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3544FA3" w14:textId="0E432060" w:rsidR="000C792C" w:rsidRPr="00410468" w:rsidRDefault="000C792C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Zou, M., Zhao, M., Chang, J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0C792C">
              <w:rPr>
                <w:rFonts w:ascii="Times New Roman" w:eastAsia="仿宋" w:hAnsi="Times New Roman"/>
                <w:sz w:val="24"/>
                <w:szCs w:val="24"/>
              </w:rPr>
              <w:t>Multi-fidelity machine learning for identifying thermal insulation integrity of liquefied natural gas storage t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Journal of Marine Science and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6A82E372" w:rsidR="00CC21FF" w:rsidRPr="001A029D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05E90CE9" w14:textId="5ED8D32D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58A0F0D4" w14:textId="2A51DBB1" w:rsidR="00417103" w:rsidRPr="00CE1B45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72E9B467" w14:textId="4A909FC0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F2531AC" w14:textId="77777777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Tunnelling and Underground Space Technology, 5 reviews</w:t>
            </w:r>
          </w:p>
          <w:p w14:paraId="4C430726" w14:textId="4A872EBD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nderground Space, 6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169988B9" w14:textId="39FE21F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E6A695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73583F4A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B80F06C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C94207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19AF89F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2BB44" w14:textId="77777777" w:rsidR="001306A7" w:rsidRDefault="001306A7" w:rsidP="000F2CC4">
      <w:r>
        <w:separator/>
      </w:r>
    </w:p>
  </w:endnote>
  <w:endnote w:type="continuationSeparator" w:id="0">
    <w:p w14:paraId="6B32173C" w14:textId="77777777" w:rsidR="001306A7" w:rsidRDefault="001306A7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AAA55" w14:textId="77777777" w:rsidR="001306A7" w:rsidRDefault="001306A7" w:rsidP="000F2CC4">
      <w:r>
        <w:separator/>
      </w:r>
    </w:p>
  </w:footnote>
  <w:footnote w:type="continuationSeparator" w:id="0">
    <w:p w14:paraId="7665EFB6" w14:textId="77777777" w:rsidR="001306A7" w:rsidRDefault="001306A7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mwsKwFAND8mnstAAAA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3673"/>
    <w:rsid w:val="000C5A85"/>
    <w:rsid w:val="000C792C"/>
    <w:rsid w:val="000D00EB"/>
    <w:rsid w:val="000D0818"/>
    <w:rsid w:val="000D1D1B"/>
    <w:rsid w:val="000D24AD"/>
    <w:rsid w:val="000D255B"/>
    <w:rsid w:val="000D4D01"/>
    <w:rsid w:val="000D6110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42CA"/>
    <w:rsid w:val="001D4952"/>
    <w:rsid w:val="001D5545"/>
    <w:rsid w:val="001E06DC"/>
    <w:rsid w:val="001E2DCB"/>
    <w:rsid w:val="001E4C43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40BE"/>
    <w:rsid w:val="00214A45"/>
    <w:rsid w:val="00216643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5A6F"/>
    <w:rsid w:val="00296636"/>
    <w:rsid w:val="00296CCC"/>
    <w:rsid w:val="002A09A5"/>
    <w:rsid w:val="002A0F46"/>
    <w:rsid w:val="002A1240"/>
    <w:rsid w:val="002A2AF0"/>
    <w:rsid w:val="002A3279"/>
    <w:rsid w:val="002A5114"/>
    <w:rsid w:val="002A743C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BD1"/>
    <w:rsid w:val="00511EC5"/>
    <w:rsid w:val="00512225"/>
    <w:rsid w:val="00512301"/>
    <w:rsid w:val="0051368C"/>
    <w:rsid w:val="0051382C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309F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1D4E"/>
    <w:rsid w:val="00792431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7982"/>
    <w:rsid w:val="00873DA4"/>
    <w:rsid w:val="00874260"/>
    <w:rsid w:val="00874817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74DA"/>
    <w:rsid w:val="009574DD"/>
    <w:rsid w:val="0095771D"/>
    <w:rsid w:val="00957B37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657B"/>
    <w:rsid w:val="00C30245"/>
    <w:rsid w:val="00C314C5"/>
    <w:rsid w:val="00C32F97"/>
    <w:rsid w:val="00C33649"/>
    <w:rsid w:val="00C35BDC"/>
    <w:rsid w:val="00C3647D"/>
    <w:rsid w:val="00C3765C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D32B9"/>
    <w:rsid w:val="00CD5F5F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DCC"/>
    <w:rsid w:val="00DE4584"/>
    <w:rsid w:val="00DE5FC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B87"/>
    <w:rsid w:val="00E12EEC"/>
    <w:rsid w:val="00E144E8"/>
    <w:rsid w:val="00E16F5C"/>
    <w:rsid w:val="00E16FB8"/>
    <w:rsid w:val="00E17224"/>
    <w:rsid w:val="00E178EE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8</TotalTime>
  <Pages>4</Pages>
  <Words>1446</Words>
  <Characters>8248</Characters>
  <Application>Microsoft Office Word</Application>
  <DocSecurity>0</DocSecurity>
  <Lines>68</Lines>
  <Paragraphs>19</Paragraphs>
  <ScaleCrop>false</ScaleCrop>
  <Company/>
  <LinksUpToDate>false</LinksUpToDate>
  <CharactersWithSpaces>9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467</cp:revision>
  <cp:lastPrinted>2024-10-06T15:18:00Z</cp:lastPrinted>
  <dcterms:created xsi:type="dcterms:W3CDTF">2023-03-15T15:20:00Z</dcterms:created>
  <dcterms:modified xsi:type="dcterms:W3CDTF">2024-10-21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